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106" w:rsidRDefault="009E0A31">
      <w:pPr>
        <w:rPr>
          <w:rFonts w:ascii="Times New Roman" w:hAnsi="Times New Roman" w:cs="Times New Roman"/>
          <w:b/>
          <w:sz w:val="24"/>
        </w:rPr>
      </w:pPr>
      <w:r w:rsidRPr="009E0A31">
        <w:rPr>
          <w:rFonts w:ascii="Times New Roman" w:hAnsi="Times New Roman" w:cs="Times New Roman"/>
          <w:b/>
          <w:sz w:val="24"/>
        </w:rPr>
        <w:t xml:space="preserve">Supplementary Data </w:t>
      </w:r>
    </w:p>
    <w:p w:rsidR="009E0A31" w:rsidRDefault="009E0A31" w:rsidP="009E0A31">
      <w:r>
        <w:rPr>
          <w:noProof/>
        </w:rPr>
        <w:drawing>
          <wp:inline distT="0" distB="0" distL="0" distR="0">
            <wp:extent cx="5943600" cy="459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A31" w:rsidRDefault="009E0A31" w:rsidP="009E0A3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1:</w:t>
      </w:r>
      <w:r>
        <w:rPr>
          <w:rFonts w:ascii="Times New Roman" w:hAnsi="Times New Roman" w:cs="Times New Roman"/>
          <w:sz w:val="24"/>
        </w:rPr>
        <w:t xml:space="preserve"> Proximity of the glaciers to the National Highway passing through the study area </w:t>
      </w: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>
      <w:pPr>
        <w:rPr>
          <w:rFonts w:ascii="Times New Roman" w:hAnsi="Times New Roman" w:cs="Times New Roman"/>
          <w:b/>
          <w:sz w:val="24"/>
        </w:rPr>
      </w:pPr>
    </w:p>
    <w:p w:rsidR="009E0A31" w:rsidRDefault="009E0A31" w:rsidP="009E0A31">
      <w:pPr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Table S1</w:t>
      </w:r>
      <w:r>
        <w:rPr>
          <w:rFonts w:ascii="Times New Roman" w:eastAsia="Times New Roman" w:hAnsi="Times New Roman" w:cs="Times New Roman"/>
          <w:sz w:val="24"/>
        </w:rPr>
        <w:t xml:space="preserve">: Glacier area changes observed from 2000-2020 in the study area </w:t>
      </w:r>
    </w:p>
    <w:tbl>
      <w:tblPr>
        <w:tblStyle w:val="TableGrid"/>
        <w:tblW w:w="5000" w:type="pct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3"/>
        <w:gridCol w:w="1883"/>
        <w:gridCol w:w="2228"/>
        <w:gridCol w:w="1883"/>
        <w:gridCol w:w="1883"/>
      </w:tblGrid>
      <w:tr w:rsidR="009E0A31" w:rsidTr="009E0A31">
        <w:trPr>
          <w:trHeight w:val="300"/>
          <w:jc w:val="center"/>
        </w:trPr>
        <w:tc>
          <w:tcPr>
            <w:tcW w:w="7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  <w:bookmarkStart w:id="0" w:name="OLE_LINK1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GID</w:t>
            </w:r>
          </w:p>
        </w:tc>
        <w:tc>
          <w:tcPr>
            <w:tcW w:w="21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Area (k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Change (k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)</w:t>
            </w:r>
          </w:p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(2000-2020)</w:t>
            </w:r>
          </w:p>
        </w:tc>
        <w:tc>
          <w:tcPr>
            <w:tcW w:w="100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% change</w:t>
            </w:r>
          </w:p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(2000-2020)</w:t>
            </w:r>
          </w:p>
        </w:tc>
      </w:tr>
      <w:tr w:rsidR="009E0A31" w:rsidTr="009E0A31">
        <w:trPr>
          <w:trHeight w:val="278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2000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33±0.3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5±0.3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±0.004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4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87±0.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82±0.4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7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18±0.3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09±0.3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4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2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8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7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59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±-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4.5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2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9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65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4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0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9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1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2.6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4±0.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9±0.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9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4±0.0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4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3.7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83±0.1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73±0.1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3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55±0.2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43±0.2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3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6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01±0.1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.73±0.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8±0.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0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1±0.2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6±0.2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1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4.6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7±0.1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7±0.1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4.7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5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2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7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7±0.2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2±0.2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1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8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5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9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.15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1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2±0.3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95±0.3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6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37±0.2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34±0.2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1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5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6±0.1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8±0.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1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.5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2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9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3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4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54±0.23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49±0.2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-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9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36±0.1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3±0.1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6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17±0.5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1±0.5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8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06±0.33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87±0.3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8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27±0.2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2±0.2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4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2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59±0.2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54±0.2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0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G2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88±0.1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82±0.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7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98±0.1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88±0.1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2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4±0.1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2±0.1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4.1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2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5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8.5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4±0.2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8±0.2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8.8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39±0.0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25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4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16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58±0.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38±0.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±0.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4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39±0.1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16±0.1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3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9.8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6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8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.87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22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16±0.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75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3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5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2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0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3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57±0.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9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06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9±0.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6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1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5±0.1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4±0.1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1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1.4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3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9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9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8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9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.85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5±0.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±0.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4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9±0.1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5±0.1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26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33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24±0.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2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5±0.0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2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0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4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6±0.0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9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0.26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58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9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.67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2±0.09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8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5.4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83±0.2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79±0.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8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8±0.0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3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4.46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3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6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4.6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±0.1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8±0.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1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6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7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9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2.0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5±0.2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4±0.2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24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49±0.2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48±0.2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2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5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2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5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1.0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G6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7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67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0.9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51±0.1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44±0.1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7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97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31±0.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3±0.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8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36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59±0.0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54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-0.00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.4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5±0.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±0.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8.0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4±0.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±0.1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-0.0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.2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8±0.0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6±0.0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83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8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7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07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8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±0.0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6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6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±0.1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7±0.1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±0.00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29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0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1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7±0.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4±0.0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9.5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9±0.0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8±0.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±0.00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4.2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2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9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1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2.18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3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7±0.05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1±0.0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9.4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7±0.04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5±0.04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±0.00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7.00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5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1±0.1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9±0.1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±0.00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6.3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6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2±0.3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7±0.29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5±0.007</w:t>
            </w:r>
          </w:p>
        </w:tc>
        <w:tc>
          <w:tcPr>
            <w:tcW w:w="100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10.12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77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2±0.05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±0.05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2±0.002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3.41</w:t>
            </w:r>
          </w:p>
        </w:tc>
      </w:tr>
      <w:tr w:rsidR="009E0A31" w:rsidTr="009E0A31">
        <w:trPr>
          <w:trHeight w:val="300"/>
          <w:jc w:val="center"/>
        </w:trPr>
        <w:tc>
          <w:tcPr>
            <w:tcW w:w="7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76.77±10.7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71.46±10.37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5.31±0.33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E0A31" w:rsidRDefault="009E0A3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</w:tr>
      <w:bookmarkEnd w:id="0"/>
    </w:tbl>
    <w:p w:rsidR="009E0A31" w:rsidRDefault="009E0A31" w:rsidP="009E0A31">
      <w:pPr>
        <w:rPr>
          <w:rFonts w:ascii="Times New Roman" w:hAnsi="Times New Roman" w:cs="Times New Roman"/>
          <w:b/>
          <w:sz w:val="24"/>
          <w:szCs w:val="24"/>
        </w:rPr>
      </w:pPr>
    </w:p>
    <w:p w:rsidR="009E0A31" w:rsidRDefault="009E0A31" w:rsidP="009E0A3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>
        <w:rPr>
          <w:rFonts w:ascii="Times New Roman" w:hAnsi="Times New Roman" w:cs="Times New Roman"/>
          <w:sz w:val="24"/>
          <w:szCs w:val="24"/>
        </w:rPr>
        <w:t>: Surface Ice Velocity (SIV)</w:t>
      </w:r>
      <w:r>
        <w:rPr>
          <w:rFonts w:ascii="Times New Roman" w:eastAsia="Arial" w:hAnsi="Times New Roman" w:cs="Times New Roman"/>
          <w:sz w:val="24"/>
          <w:szCs w:val="24"/>
        </w:rPr>
        <w:t xml:space="preserve"> of the selected 39 glaciers in the study during 1999/2000 and 2019/2020 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748"/>
        <w:gridCol w:w="701"/>
        <w:gridCol w:w="946"/>
        <w:gridCol w:w="1276"/>
        <w:gridCol w:w="884"/>
        <w:gridCol w:w="886"/>
        <w:gridCol w:w="1104"/>
        <w:gridCol w:w="1489"/>
        <w:gridCol w:w="966"/>
      </w:tblGrid>
      <w:tr w:rsidR="009E0A31" w:rsidTr="009E0A31">
        <w:trPr>
          <w:trHeight w:val="301"/>
        </w:trPr>
        <w:tc>
          <w:tcPr>
            <w:tcW w:w="0" w:type="auto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GID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SIV_1999/2000 (m/y)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SD</w:t>
            </w:r>
          </w:p>
        </w:tc>
        <w:tc>
          <w:tcPr>
            <w:tcW w:w="313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SIV_2019/2020 (m/y)</w:t>
            </w:r>
          </w:p>
        </w:tc>
        <w:tc>
          <w:tcPr>
            <w:tcW w:w="966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SD</w:t>
            </w:r>
          </w:p>
        </w:tc>
      </w:tr>
      <w:tr w:rsidR="009E0A31" w:rsidTr="009E0A31">
        <w:trPr>
          <w:trHeight w:val="301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</w:p>
        </w:tc>
        <w:tc>
          <w:tcPr>
            <w:tcW w:w="75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Mean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9.6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32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85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8.9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4.4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6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7.81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64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1.5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7.82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7.88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5.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.2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75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4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.29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7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6.2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8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27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8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18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47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8.6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64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4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6.8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39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74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1.9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2.68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94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4.1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6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71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1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5.6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8.03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7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8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.13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44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3.5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6.41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7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8.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2.4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1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1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9.0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24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5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4.7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6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66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1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6.7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12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8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8.5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0.9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08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lastRenderedPageBreak/>
              <w:t>G1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5.2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9.06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.5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9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2.2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03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0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4.9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1.70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5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1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.52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1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6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.2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4.8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57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3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4.2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3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3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1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2.4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64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63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6.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.22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3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4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4.0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67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.3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94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6.8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.66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3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5.7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4.3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6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7.5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2.20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7.67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6.9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2.7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27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0.7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74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5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8.7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.74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66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8.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.16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38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39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32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2.7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1.88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7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3.0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2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2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2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3.5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6.0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0.4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7.4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6.5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7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0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1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3.4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21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7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6.3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10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94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5.0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8.01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71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0.7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.1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76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4.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1.03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84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3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2.5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1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0.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00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44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7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7.23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68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7.3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.36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3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8.6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0.17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6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3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8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3.3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.74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39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4.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.28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11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40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33.4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.65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1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1.5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0.4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43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.9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60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6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6.3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5.20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4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9.9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5.77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1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.43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24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4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9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1.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73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22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5.6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6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6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7.2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4.65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4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2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4.55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5.57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8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3.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3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17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22.3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8.0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13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9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7.5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1.18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7.19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35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0.1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9.82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4.8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6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1.4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4.76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41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0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.10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01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5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2.97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0.21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26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09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3.6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1.13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15</w:t>
            </w:r>
          </w:p>
        </w:tc>
      </w:tr>
      <w:tr w:rsidR="009E0A31" w:rsidTr="009E0A31">
        <w:trPr>
          <w:trHeight w:val="29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60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54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4.0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9.97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6.09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4.93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0.81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.92</w:t>
            </w:r>
          </w:p>
        </w:tc>
      </w:tr>
      <w:tr w:rsidR="009E0A31" w:rsidTr="009E0A31">
        <w:trPr>
          <w:trHeight w:val="301"/>
        </w:trPr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6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26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65.28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5.89±3.3</w:t>
            </w:r>
          </w:p>
        </w:tc>
        <w:tc>
          <w:tcPr>
            <w:tcW w:w="884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3.21</w:t>
            </w:r>
          </w:p>
        </w:tc>
        <w:tc>
          <w:tcPr>
            <w:tcW w:w="759" w:type="dxa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49.31</w:t>
            </w:r>
          </w:p>
        </w:tc>
        <w:tc>
          <w:tcPr>
            <w:tcW w:w="0" w:type="auto"/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8.89±1.9</w:t>
            </w:r>
          </w:p>
        </w:tc>
        <w:tc>
          <w:tcPr>
            <w:tcW w:w="966" w:type="dxa"/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.56</w:t>
            </w:r>
          </w:p>
        </w:tc>
      </w:tr>
      <w:tr w:rsidR="009E0A31" w:rsidTr="009E0A31">
        <w:trPr>
          <w:trHeight w:val="301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G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7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22.56±3.3</w:t>
            </w:r>
          </w:p>
        </w:tc>
        <w:tc>
          <w:tcPr>
            <w:tcW w:w="8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85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99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17.28±1.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0"/>
              </w:rPr>
              <w:t>0.43</w:t>
            </w:r>
          </w:p>
        </w:tc>
      </w:tr>
      <w:tr w:rsidR="009E0A31" w:rsidTr="009E0A31">
        <w:trPr>
          <w:trHeight w:val="301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Avg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0.8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158.4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21.35±3.3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 </w:t>
            </w:r>
          </w:p>
        </w:tc>
        <w:tc>
          <w:tcPr>
            <w:tcW w:w="75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170.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16.68±1.9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</w:rPr>
              <w:t> </w:t>
            </w:r>
          </w:p>
        </w:tc>
      </w:tr>
    </w:tbl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/>
    <w:p w:rsidR="009E0A31" w:rsidRDefault="009E0A31" w:rsidP="009E0A31">
      <w:pPr>
        <w:rPr>
          <w:rFonts w:ascii="Times New Roman" w:eastAsia="Arial" w:hAnsi="Times New Roman" w:cs="Times New Roman"/>
          <w:sz w:val="24"/>
          <w:szCs w:val="24"/>
          <w:lang w:val="en-IN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lastRenderedPageBreak/>
        <w:t>Table S3</w:t>
      </w:r>
      <w:r>
        <w:rPr>
          <w:rFonts w:ascii="Times New Roman" w:eastAsia="Arial" w:hAnsi="Times New Roman" w:cs="Times New Roman"/>
          <w:sz w:val="24"/>
          <w:szCs w:val="24"/>
        </w:rPr>
        <w:t xml:space="preserve">: Uncertainties in the Surface Ice Velocity measurements 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1401"/>
        <w:gridCol w:w="1481"/>
        <w:gridCol w:w="943"/>
        <w:gridCol w:w="1496"/>
        <w:gridCol w:w="1213"/>
        <w:gridCol w:w="1400"/>
        <w:gridCol w:w="1426"/>
      </w:tblGrid>
      <w:tr w:rsidR="009E0A31" w:rsidTr="009E0A31">
        <w:trPr>
          <w:trHeight w:val="684"/>
        </w:trPr>
        <w:tc>
          <w:tcPr>
            <w:tcW w:w="15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Acquisition date</w:t>
            </w:r>
          </w:p>
        </w:tc>
        <w:tc>
          <w:tcPr>
            <w:tcW w:w="50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Sensor</w:t>
            </w:r>
          </w:p>
        </w:tc>
        <w:tc>
          <w:tcPr>
            <w:tcW w:w="295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Uncertainty (m a</w:t>
            </w:r>
            <w:r>
              <w:rPr>
                <w:rFonts w:ascii="Times New Roman" w:eastAsia="Arial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9E0A31" w:rsidTr="009E0A31">
        <w:trPr>
          <w:trHeight w:val="584"/>
        </w:trPr>
        <w:tc>
          <w:tcPr>
            <w:tcW w:w="7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Pre</w:t>
            </w:r>
          </w:p>
        </w:tc>
        <w:tc>
          <w:tcPr>
            <w:tcW w:w="7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Pos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Pixels</w:t>
            </w:r>
            <w:proofErr w:type="spellEnd"/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M</w:t>
            </w:r>
            <w:r>
              <w:rPr>
                <w:rFonts w:ascii="Times New Roman" w:eastAsia="Arial" w:hAnsi="Times New Roman" w:cs="Times New Roman"/>
                <w:b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tabl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 xml:space="preserve"> area</w:t>
            </w:r>
          </w:p>
        </w:tc>
        <w:tc>
          <w:tcPr>
            <w:tcW w:w="7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σ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stabl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 xml:space="preserve"> area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U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SIV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M</w:t>
            </w:r>
            <w:r>
              <w:rPr>
                <w:rFonts w:ascii="Times New Roman" w:eastAsia="Arial" w:hAnsi="Times New Roman" w:cs="Times New Roman"/>
                <w:b/>
                <w:sz w:val="24"/>
                <w:szCs w:val="24"/>
                <w:vertAlign w:val="subscript"/>
              </w:rPr>
              <w:t>s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tabl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 xml:space="preserve"> area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+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σ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>stable</w:t>
            </w:r>
            <w:proofErr w:type="spellEnd"/>
            <w:r>
              <w:rPr>
                <w:rFonts w:ascii="Times New Roman" w:eastAsia="Arial" w:hAnsi="Times New Roman" w:cs="Times New Roman"/>
                <w:sz w:val="24"/>
                <w:szCs w:val="24"/>
                <w:vertAlign w:val="subscript"/>
              </w:rPr>
              <w:t xml:space="preserve"> area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)</w:t>
            </w:r>
          </w:p>
        </w:tc>
      </w:tr>
      <w:tr w:rsidR="009E0A31" w:rsidTr="009E0A31">
        <w:trPr>
          <w:trHeight w:val="721"/>
        </w:trPr>
        <w:tc>
          <w:tcPr>
            <w:tcW w:w="74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9-08-1999</w:t>
            </w:r>
          </w:p>
        </w:tc>
        <w:tc>
          <w:tcPr>
            <w:tcW w:w="7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04-09-2000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ETM</w:t>
            </w:r>
            <w:r>
              <w:rPr>
                <w:rFonts w:ascii="Times New Roman" w:eastAsia="Arial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79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137</w:t>
            </w: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74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3.3</w:t>
            </w:r>
          </w:p>
        </w:tc>
      </w:tr>
      <w:tr w:rsidR="009E0A31" w:rsidTr="009E0A31">
        <w:trPr>
          <w:trHeight w:val="684"/>
        </w:trPr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6-08-2019</w:t>
            </w:r>
          </w:p>
        </w:tc>
        <w:tc>
          <w:tcPr>
            <w:tcW w:w="7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05-10-202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OLI</w:t>
            </w:r>
          </w:p>
        </w:tc>
        <w:tc>
          <w:tcPr>
            <w:tcW w:w="79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5326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spacing w:line="276" w:lineRule="auto"/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1.9</w:t>
            </w:r>
          </w:p>
        </w:tc>
      </w:tr>
    </w:tbl>
    <w:p w:rsidR="009E0A31" w:rsidRDefault="009E0A31" w:rsidP="009E0A31">
      <w:pPr>
        <w:spacing w:line="26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pixels</w:t>
      </w:r>
      <w:proofErr w:type="spellEnd"/>
      <w:r>
        <w:rPr>
          <w:rFonts w:ascii="Times New Roman" w:hAnsi="Times New Roman" w:cs="Times New Roman"/>
          <w:sz w:val="24"/>
          <w:szCs w:val="24"/>
        </w:rPr>
        <w:t>) is the number of pixels over the non-glaciated stable area,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s</w:t>
      </w:r>
      <w:r>
        <w:rPr>
          <w:rFonts w:ascii="Times New Roman" w:hAnsi="Times New Roman" w:cs="Times New Roman"/>
          <w:sz w:val="24"/>
          <w:szCs w:val="24"/>
          <w:vertAlign w:val="subscript"/>
        </w:rPr>
        <w:t>table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area</w:t>
      </w:r>
      <w:r>
        <w:rPr>
          <w:rFonts w:ascii="Times New Roman" w:hAnsi="Times New Roman" w:cs="Times New Roman"/>
          <w:sz w:val="24"/>
          <w:szCs w:val="24"/>
        </w:rPr>
        <w:t>) is the mean velocity over the non-glaciated stable area,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σ</w:t>
      </w:r>
      <w:r>
        <w:rPr>
          <w:rFonts w:ascii="Times New Roman" w:hAnsi="Times New Roman" w:cs="Times New Roman"/>
          <w:sz w:val="24"/>
          <w:szCs w:val="24"/>
          <w:vertAlign w:val="subscript"/>
        </w:rPr>
        <w:t>stable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area</w:t>
      </w:r>
      <w:r>
        <w:rPr>
          <w:rFonts w:ascii="Times New Roman" w:hAnsi="Times New Roman" w:cs="Times New Roman"/>
          <w:sz w:val="24"/>
          <w:szCs w:val="24"/>
        </w:rPr>
        <w:t>) is standard deviation of the mean velocity and (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  <w:vertAlign w:val="subscript"/>
        </w:rPr>
        <w:t>SIV</w:t>
      </w:r>
      <w:r>
        <w:rPr>
          <w:rFonts w:ascii="Times New Roman" w:hAnsi="Times New Roman" w:cs="Times New Roman"/>
          <w:sz w:val="24"/>
          <w:szCs w:val="24"/>
        </w:rPr>
        <w:t>) is the uncertainty in the velocity pairs.</w:t>
      </w:r>
    </w:p>
    <w:p w:rsidR="009E0A31" w:rsidRDefault="009E0A31" w:rsidP="009E0A31"/>
    <w:p w:rsidR="009E0A31" w:rsidRDefault="009E0A31" w:rsidP="009E0A31"/>
    <w:p w:rsidR="009E0A31" w:rsidRDefault="009E0A31" w:rsidP="009E0A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4</w:t>
      </w:r>
      <w:r>
        <w:rPr>
          <w:rFonts w:ascii="Times New Roman" w:hAnsi="Times New Roman" w:cs="Times New Roman"/>
          <w:sz w:val="24"/>
          <w:szCs w:val="24"/>
        </w:rPr>
        <w:t>: Mean mass balance of glaciers in the study area from 2000-2012.</w:t>
      </w:r>
    </w:p>
    <w:tbl>
      <w:tblPr>
        <w:tblStyle w:val="TableGrid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3431"/>
        <w:gridCol w:w="1249"/>
        <w:gridCol w:w="3431"/>
      </w:tblGrid>
      <w:tr w:rsidR="009E0A31" w:rsidTr="009E0A31">
        <w:trPr>
          <w:trHeight w:val="468"/>
        </w:trPr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bookmarkStart w:id="1" w:name="_GoBack"/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GID</w:t>
            </w: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B (</w:t>
            </w:r>
            <w:r>
              <w:rPr>
                <w:rFonts w:ascii="Times New Roman" w:hAnsi="Times New Roman" w:cs="Times New Roman"/>
                <w:sz w:val="24"/>
              </w:rPr>
              <w:t>m w.e</w:t>
            </w:r>
            <w:r>
              <w:rPr>
                <w:rFonts w:ascii="Times New Roman" w:hAnsi="Times New Roman" w:cs="Times New Roman"/>
                <w:noProof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GID</w:t>
            </w: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B</w:t>
            </w:r>
            <w:r>
              <w:rPr>
                <w:rFonts w:ascii="Times New Roman" w:hAnsi="Times New Roman" w:cs="Times New Roman"/>
                <w:sz w:val="24"/>
              </w:rPr>
              <w:t xml:space="preserve"> (m w.e</w:t>
            </w:r>
            <w:r>
              <w:rPr>
                <w:rFonts w:ascii="Times New Roman" w:hAnsi="Times New Roman" w:cs="Times New Roman"/>
                <w:noProof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</w:t>
            </w: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 ±0.41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1</w:t>
            </w: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40 ±0.45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2 ±0.32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31 ±0.37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8 ±0.37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03 ±0.11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5 ±0.20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09 ±0.44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 ±0.4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8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7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7 ±0.22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0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6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7 ±0.10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3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4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8 ±0.3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44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8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3 ±0.20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4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4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9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6 ±0.46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05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9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7 ±0.43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7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7 ±0.26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0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1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4 ±0.3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0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5 ±0.51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2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6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3 ±0.2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95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9 ±0.0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8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2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5 ±0.37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6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9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6 ±0.33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4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5 ±0.2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5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1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8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7 ±0.3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4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5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0 ±0.09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1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9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G2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4 ±0.32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2 ±0.31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9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3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1 ±0.30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31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2 ±0.38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9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98 ±0.28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3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 ±0.17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9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6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2 ±0.33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32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7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2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4 ±0.19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69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2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78 ±0.43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0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39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6 ±0.39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1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71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8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98 ±0.28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2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9 ±0.35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3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14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6</w:t>
            </w:r>
          </w:p>
        </w:tc>
      </w:tr>
      <w:tr w:rsidR="009E0A31" w:rsidTr="009E0A31">
        <w:trPr>
          <w:trHeight w:val="296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7 ±0.45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4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33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0 ±0.41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5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6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3 ±0.28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6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1.27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8 ±0.34</w:t>
            </w:r>
          </w:p>
        </w:tc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77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0.92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8</w:t>
            </w:r>
          </w:p>
        </w:tc>
      </w:tr>
      <w:tr w:rsidR="009E0A31" w:rsidTr="009E0A31">
        <w:trPr>
          <w:trHeight w:val="309"/>
        </w:trPr>
        <w:tc>
          <w:tcPr>
            <w:tcW w:w="667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8</w:t>
            </w:r>
          </w:p>
        </w:tc>
        <w:tc>
          <w:tcPr>
            <w:tcW w:w="1833" w:type="pct"/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3 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0.40</w:t>
            </w:r>
          </w:p>
        </w:tc>
        <w:tc>
          <w:tcPr>
            <w:tcW w:w="667" w:type="pct"/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3" w:type="pct"/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E0A31" w:rsidTr="009E0A31">
        <w:trPr>
          <w:trHeight w:val="309"/>
        </w:trPr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39</w:t>
            </w:r>
          </w:p>
        </w:tc>
        <w:tc>
          <w:tcPr>
            <w:tcW w:w="18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4 ±0.32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E0A31" w:rsidTr="009E0A31">
        <w:trPr>
          <w:trHeight w:val="296"/>
        </w:trPr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40</w:t>
            </w: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83 ±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0.06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E0A31" w:rsidRDefault="009E0A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:rsidR="009E0A31" w:rsidRDefault="009E0A31" w:rsidP="009E0A31"/>
    <w:p w:rsidR="009E0A31" w:rsidRDefault="009E0A31" w:rsidP="009E0A3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5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</w:rPr>
        <w:t xml:space="preserve">BC mass concentrations at various high altitude sites in the Hindu Kush Himalaya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62"/>
        <w:gridCol w:w="1389"/>
        <w:gridCol w:w="2474"/>
        <w:gridCol w:w="1082"/>
        <w:gridCol w:w="1653"/>
      </w:tblGrid>
      <w:tr w:rsidR="009E0A31" w:rsidTr="009E0A31">
        <w:trPr>
          <w:trHeight w:val="152"/>
        </w:trPr>
        <w:tc>
          <w:tcPr>
            <w:tcW w:w="14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cations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ltitude (m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s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0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udy Period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C</w:t>
            </w:r>
          </w:p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ng 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-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8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ference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nl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India</w:t>
            </w:r>
          </w:p>
        </w:tc>
        <w:tc>
          <w:tcPr>
            <w:tcW w:w="698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~4520</w:t>
            </w:r>
          </w:p>
        </w:tc>
        <w:tc>
          <w:tcPr>
            <w:tcW w:w="1049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gust 2009 - December 2011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 (P)</w:t>
            </w:r>
          </w:p>
        </w:tc>
        <w:tc>
          <w:tcPr>
            <w:tcW w:w="8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ir et al., 2013</w:t>
            </w:r>
          </w:p>
        </w:tc>
      </w:tr>
      <w:tr w:rsidR="009E0A31" w:rsidTr="009E0A31">
        <w:trPr>
          <w:trHeight w:val="12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+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  (W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9E0A31" w:rsidTr="009E0A31">
        <w:trPr>
          <w:trHeight w:val="359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9E0A31" w:rsidRDefault="009E0A3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9E0A31" w:rsidTr="009E0A31">
        <w:trPr>
          <w:trHeight w:val="128"/>
        </w:trPr>
        <w:tc>
          <w:tcPr>
            <w:tcW w:w="144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opa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lacier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tarakhan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India</w:t>
            </w:r>
          </w:p>
        </w:tc>
        <w:tc>
          <w:tcPr>
            <w:tcW w:w="69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~4400</w:t>
            </w:r>
          </w:p>
        </w:tc>
        <w:tc>
          <w:tcPr>
            <w:tcW w:w="104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28 September - 5 October 2011</w:t>
            </w: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</w:t>
            </w:r>
          </w:p>
        </w:tc>
        <w:tc>
          <w:tcPr>
            <w:tcW w:w="87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ir et al., 2013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CO-P, Nepal</w:t>
            </w:r>
          </w:p>
        </w:tc>
        <w:tc>
          <w:tcPr>
            <w:tcW w:w="69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79</w:t>
            </w:r>
          </w:p>
        </w:tc>
        <w:tc>
          <w:tcPr>
            <w:tcW w:w="104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ch 2006 - February 2008</w:t>
            </w: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87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noni et al. 2010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zh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Tibet, China</w:t>
            </w:r>
          </w:p>
        </w:tc>
        <w:tc>
          <w:tcPr>
            <w:tcW w:w="69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0</w:t>
            </w:r>
          </w:p>
        </w:tc>
        <w:tc>
          <w:tcPr>
            <w:tcW w:w="104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nuary, 2009</w:t>
            </w: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0</w:t>
            </w:r>
          </w:p>
        </w:tc>
        <w:tc>
          <w:tcPr>
            <w:tcW w:w="87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o et al. 2010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omolang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Mt. Everest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Station</w:t>
            </w:r>
          </w:p>
        </w:tc>
        <w:tc>
          <w:tcPr>
            <w:tcW w:w="698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76</w:t>
            </w:r>
          </w:p>
        </w:tc>
        <w:tc>
          <w:tcPr>
            <w:tcW w:w="104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 2015–May</w:t>
            </w:r>
          </w:p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9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</w:t>
            </w:r>
          </w:p>
        </w:tc>
        <w:tc>
          <w:tcPr>
            <w:tcW w:w="87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n et al.</w:t>
            </w:r>
          </w:p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018)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tztag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ta, West Tibet, China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00</w:t>
            </w:r>
          </w:p>
        </w:tc>
        <w:tc>
          <w:tcPr>
            <w:tcW w:w="104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cember 2003-February 2006</w:t>
            </w:r>
          </w:p>
        </w:tc>
        <w:tc>
          <w:tcPr>
            <w:tcW w:w="93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87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o et al. 2009</w:t>
            </w:r>
          </w:p>
        </w:tc>
      </w:tr>
      <w:tr w:rsidR="009E0A31" w:rsidTr="009E0A31">
        <w:trPr>
          <w:trHeight w:val="128"/>
        </w:trPr>
        <w:tc>
          <w:tcPr>
            <w:tcW w:w="14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>Macho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Glacier 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>~4110</w:t>
            </w:r>
          </w:p>
        </w:tc>
        <w:tc>
          <w:tcPr>
            <w:tcW w:w="10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>29 September -03 October 2014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1518</w:t>
            </w:r>
          </w:p>
        </w:tc>
        <w:tc>
          <w:tcPr>
            <w:tcW w:w="8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E0A31" w:rsidRDefault="009E0A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</w:rPr>
              <w:t>Present Study</w:t>
            </w:r>
          </w:p>
        </w:tc>
      </w:tr>
    </w:tbl>
    <w:p w:rsidR="009E0A31" w:rsidRDefault="009E0A31" w:rsidP="009E0A31"/>
    <w:p w:rsidR="009E0A31" w:rsidRDefault="009E0A31" w:rsidP="009E0A3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Table S6: </w:t>
      </w:r>
      <w:r>
        <w:rPr>
          <w:rFonts w:ascii="Times New Roman" w:hAnsi="Times New Roman" w:cs="Times New Roman"/>
          <w:bCs/>
          <w:sz w:val="24"/>
        </w:rPr>
        <w:t>Mean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monthly values of GHGs over study area.</w:t>
      </w:r>
    </w:p>
    <w:tbl>
      <w:tblPr>
        <w:tblStyle w:val="TableGrid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"/>
        <w:gridCol w:w="2080"/>
        <w:gridCol w:w="1277"/>
        <w:gridCol w:w="1397"/>
        <w:gridCol w:w="2276"/>
        <w:gridCol w:w="1630"/>
      </w:tblGrid>
      <w:tr w:rsidR="009E0A31" w:rsidTr="009E0A31">
        <w:trPr>
          <w:trHeight w:val="390"/>
        </w:trPr>
        <w:tc>
          <w:tcPr>
            <w:tcW w:w="5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Month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NO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b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molecules c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(OMI)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bscript"/>
                <w:lang w:eastAsia="en-IN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ppb (AIRS)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CH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bscript"/>
                <w:lang w:eastAsia="en-IN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ppb (AIRS)</w:t>
            </w:r>
          </w:p>
        </w:tc>
        <w:tc>
          <w:tcPr>
            <w:tcW w:w="12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Water Vapour kg/m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(AIRS)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b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ppm (GOSAT)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n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22E+14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71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2.51</w:t>
            </w:r>
          </w:p>
        </w:tc>
        <w:tc>
          <w:tcPr>
            <w:tcW w:w="121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98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8.92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b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60E+14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47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59.7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94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0.41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r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60E+14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6.76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5.09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.96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1.37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pr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2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4.86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6.9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84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2.38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y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76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8.53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9.9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82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3.39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un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7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8.08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74.52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.54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1.48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ul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58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9.63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71.09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1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6.06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g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5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.33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83.7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67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2.71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p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3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6.72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99.89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.19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1.78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ct</w:t>
            </w:r>
          </w:p>
        </w:tc>
        <w:tc>
          <w:tcPr>
            <w:tcW w:w="941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6E+15</w:t>
            </w:r>
          </w:p>
        </w:tc>
        <w:tc>
          <w:tcPr>
            <w:tcW w:w="68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.47</w:t>
            </w:r>
          </w:p>
        </w:tc>
        <w:tc>
          <w:tcPr>
            <w:tcW w:w="747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82.12</w:t>
            </w:r>
          </w:p>
        </w:tc>
        <w:tc>
          <w:tcPr>
            <w:tcW w:w="1213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.01</w:t>
            </w:r>
          </w:p>
        </w:tc>
        <w:tc>
          <w:tcPr>
            <w:tcW w:w="870" w:type="pct"/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3.75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ov</w:t>
            </w:r>
          </w:p>
        </w:tc>
        <w:tc>
          <w:tcPr>
            <w:tcW w:w="94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9E+15</w:t>
            </w:r>
          </w:p>
        </w:tc>
        <w:tc>
          <w:tcPr>
            <w:tcW w:w="68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.4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8.48</w:t>
            </w:r>
          </w:p>
        </w:tc>
        <w:tc>
          <w:tcPr>
            <w:tcW w:w="121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15</w:t>
            </w:r>
          </w:p>
        </w:tc>
        <w:tc>
          <w:tcPr>
            <w:tcW w:w="87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5.87</w:t>
            </w:r>
          </w:p>
        </w:tc>
      </w:tr>
      <w:tr w:rsidR="009E0A31" w:rsidTr="009E0A31">
        <w:trPr>
          <w:trHeight w:val="330"/>
        </w:trPr>
        <w:tc>
          <w:tcPr>
            <w:tcW w:w="5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c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27E+15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.95</w:t>
            </w:r>
          </w:p>
        </w:tc>
        <w:tc>
          <w:tcPr>
            <w:tcW w:w="7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69.31</w:t>
            </w:r>
          </w:p>
        </w:tc>
        <w:tc>
          <w:tcPr>
            <w:tcW w:w="12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79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9E0A31" w:rsidRDefault="009E0A3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7.07</w:t>
            </w:r>
          </w:p>
        </w:tc>
      </w:tr>
    </w:tbl>
    <w:p w:rsidR="009E0A31" w:rsidRDefault="009E0A31" w:rsidP="009E0A31">
      <w:pPr>
        <w:rPr>
          <w:rFonts w:ascii="Times New Roman" w:hAnsi="Times New Roman" w:cs="Times New Roman"/>
          <w:sz w:val="24"/>
        </w:rPr>
      </w:pPr>
    </w:p>
    <w:p w:rsidR="009E0A31" w:rsidRPr="009E0A31" w:rsidRDefault="009E0A31">
      <w:pPr>
        <w:rPr>
          <w:rFonts w:ascii="Times New Roman" w:hAnsi="Times New Roman" w:cs="Times New Roman"/>
          <w:b/>
          <w:sz w:val="24"/>
        </w:rPr>
      </w:pPr>
    </w:p>
    <w:sectPr w:rsidR="009E0A31" w:rsidRPr="009E0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sDAyNTcxMLM0NTRR0lEKTi0uzszPAykwqgUA15XbMCwAAAA="/>
  </w:docVars>
  <w:rsids>
    <w:rsidRoot w:val="00166FE3"/>
    <w:rsid w:val="00095471"/>
    <w:rsid w:val="00166FE3"/>
    <w:rsid w:val="007E1106"/>
    <w:rsid w:val="009E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03D43C-1F45-4998-9B6B-11E84550A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9E0A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A31"/>
    <w:pPr>
      <w:spacing w:line="240" w:lineRule="auto"/>
    </w:pPr>
    <w:rPr>
      <w:sz w:val="24"/>
      <w:szCs w:val="24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A31"/>
    <w:rPr>
      <w:sz w:val="24"/>
      <w:szCs w:val="24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A3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A31"/>
    <w:rPr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A31"/>
    <w:pPr>
      <w:spacing w:after="0" w:line="240" w:lineRule="auto"/>
    </w:pPr>
    <w:rPr>
      <w:rFonts w:ascii="Times New Roman" w:hAnsi="Times New Roman" w:cs="Times New Roman"/>
      <w:sz w:val="18"/>
      <w:szCs w:val="18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A31"/>
    <w:rPr>
      <w:rFonts w:ascii="Times New Roman" w:hAnsi="Times New Roman" w:cs="Times New Roman"/>
      <w:sz w:val="18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9E0A31"/>
    <w:rPr>
      <w:sz w:val="18"/>
      <w:szCs w:val="18"/>
    </w:rPr>
  </w:style>
  <w:style w:type="table" w:styleId="TableGrid">
    <w:name w:val="Table Grid"/>
    <w:basedOn w:val="TableNormal"/>
    <w:uiPriority w:val="39"/>
    <w:rsid w:val="009E0A31"/>
    <w:pPr>
      <w:spacing w:after="0" w:line="240" w:lineRule="auto"/>
    </w:pPr>
    <w:rPr>
      <w:lang w:val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33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380</Words>
  <Characters>7870</Characters>
  <Application>Microsoft Office Word</Application>
  <DocSecurity>0</DocSecurity>
  <Lines>65</Lines>
  <Paragraphs>18</Paragraphs>
  <ScaleCrop>false</ScaleCrop>
  <Company/>
  <LinksUpToDate>false</LinksUpToDate>
  <CharactersWithSpaces>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</dc:creator>
  <cp:keywords/>
  <dc:description/>
  <cp:lastModifiedBy>KOM</cp:lastModifiedBy>
  <cp:revision>3</cp:revision>
  <dcterms:created xsi:type="dcterms:W3CDTF">2021-11-25T04:30:00Z</dcterms:created>
  <dcterms:modified xsi:type="dcterms:W3CDTF">2021-11-25T04:35:00Z</dcterms:modified>
</cp:coreProperties>
</file>